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Qatar</w:t>
      </w:r>
      <w:r>
        <w:t xml:space="preserve"> </w:t>
      </w:r>
      <w:r>
        <w:t xml:space="preserve">Doha</w:t>
      </w:r>
    </w:p>
    <w:bookmarkStart w:id="27" w:name="X402d7d43c1c9947961f3805e6d4d0c0d90026ae"/>
    <w:p>
      <w:pPr>
        <w:pStyle w:val="Heading1"/>
      </w:pPr>
      <w:r>
        <w:t xml:space="preserve">A Comprehensive Dissertation on the Role and Evolution of Police Officers in Qatar Doha</w:t>
      </w:r>
    </w:p>
    <w:p>
      <w:pPr>
        <w:pStyle w:val="FirstParagraph"/>
      </w:pPr>
      <w:r>
        <w:t xml:space="preserve">This dissertation presents an in-depth analysis of the critical role played by Police Officers within the dynamic urban landscape of Qatar, with specific emphasis on Doha as the nation's administrative and cultural epicenter. As a cornerstone of national security and public order, the professionalization and strategic development of Police Officers in Qatar Doha have become paramount to sustaining Qatar's status as a global hub for diplomacy, commerce, and major international events. This scholarly work examines historical progression, contemporary challenges, institutional frameworks, and future trajectories essential for understanding modern policing in this rapidly evolving Gulf state.</w:t>
      </w:r>
    </w:p>
    <w:bookmarkStart w:id="20" w:name="X7b048ca5e51d8387da1bd40a3396ff2062fef27"/>
    <w:p>
      <w:pPr>
        <w:pStyle w:val="Heading2"/>
      </w:pPr>
      <w:r>
        <w:t xml:space="preserve">The Strategic Importance of Police Officers in Qatar Doha</w:t>
      </w:r>
    </w:p>
    <w:p>
      <w:pPr>
        <w:pStyle w:val="FirstParagraph"/>
      </w:pPr>
      <w:r>
        <w:t xml:space="preserve">In Qatar's vision for sustainable development under the "Qatar National Vision 2030," Police Officers serve as indispensable guardians of societal stability amid unprecedented urban growth. Doha, housing over 85% of Qatar's population, demands a police force capable of managing complex security ecosystems—from safeguarding mega-events like the 2022 FIFA World Cup to ensuring safety in high-density residential districts like West Bay and Lusail. This dissertation underscores that Police Officers in Qatar Doha transcend traditional law enforcement roles; they are cultural liaisons, technological innovators, and community partners operating within a unique framework of Islamic governance and international diplomacy.</w:t>
      </w:r>
    </w:p>
    <w:bookmarkEnd w:id="20"/>
    <w:bookmarkStart w:id="21" w:name="X2a2fbffb379a71e90b71c1d0c8f0edf65b380eb"/>
    <w:p>
      <w:pPr>
        <w:pStyle w:val="Heading2"/>
      </w:pPr>
      <w:r>
        <w:t xml:space="preserve">Historical Evolution and Institutional Framework</w:t>
      </w:r>
    </w:p>
    <w:p>
      <w:pPr>
        <w:pStyle w:val="FirstParagraph"/>
      </w:pPr>
      <w:r>
        <w:t xml:space="preserve">Tracing back to the formation of the Qatari Police Force in 1970, this dissertation details how Police Officers transitioned from rudimentary border patrols to a sophisticated, multi-specialized agency. Key milestones include the establishment of the General Directorate of Traffic (GDT) in 1983 and the modernization drive following Qatar's independence. Crucially, under His Highness The Amir Sheikh Tamim bin Hamad Al Thani's leadership, Police Officers have been integrated into national security architecture through initiatives like "Smart Policing" and partnerships with international entities including Scotland Yard and Interpol. The strategic alignment of Police Officers with Qatar Doha's urban planning—evident in the 2030 vision for smart city infrastructure—demonstrates their evolving mandate as proactive societal architects rather than reactive responders.</w:t>
      </w:r>
    </w:p>
    <w:bookmarkEnd w:id="21"/>
    <w:bookmarkStart w:id="22" w:name="X56a9a6528a224bd54ac3b91567c81bdea55fc63"/>
    <w:p>
      <w:pPr>
        <w:pStyle w:val="Heading2"/>
      </w:pPr>
      <w:r>
        <w:t xml:space="preserve">Contemporary Challenges Facing Police Officers in Qatar Doha</w:t>
      </w:r>
    </w:p>
    <w:p>
      <w:pPr>
        <w:pStyle w:val="FirstParagraph"/>
      </w:pPr>
      <w:r>
        <w:t xml:space="preserve">This dissertation identifies three pivotal challenges demanding specialized attention from Police Officers in Qatar Doha:</w:t>
      </w:r>
    </w:p>
    <w:p>
      <w:pPr>
        <w:numPr>
          <w:ilvl w:val="0"/>
          <w:numId w:val="1001"/>
        </w:numPr>
        <w:pStyle w:val="Compact"/>
      </w:pPr>
      <w:r>
        <w:rPr>
          <w:bCs/>
          <w:b/>
        </w:rPr>
        <w:t xml:space="preserve">Cultural Sensitivity and Multinational Workforce Management:</w:t>
      </w:r>
      <w:r>
        <w:t xml:space="preserve"> </w:t>
      </w:r>
      <w:r>
        <w:t xml:space="preserve">With over 85% of Doha's population comprising expatriates, Police Officers navigate complex linguistic, religious, and legal diversity. This requires nuanced training beyond standard law enforcement—such as Sharia-compliant de-escalation protocols—to maintain public trust while upholding Qatari legal standards.</w:t>
      </w:r>
    </w:p>
    <w:p>
      <w:pPr>
        <w:numPr>
          <w:ilvl w:val="0"/>
          <w:numId w:val="1001"/>
        </w:numPr>
        <w:pStyle w:val="Compact"/>
      </w:pPr>
      <w:r>
        <w:rPr>
          <w:bCs/>
          <w:b/>
        </w:rPr>
        <w:t xml:space="preserve">Technological Integration:</w:t>
      </w:r>
      <w:r>
        <w:t xml:space="preserve"> </w:t>
      </w:r>
      <w:r>
        <w:t xml:space="preserve">Doha's smart-city infrastructure necessitates Police Officers mastering AI-driven surveillance systems, cybercrime units, and data analytics. This dissertation cites the 2023 deployment of facial recognition technology at Hamad International Airport as a case study in balancing security innovation with privacy ethics.</w:t>
      </w:r>
    </w:p>
    <w:p>
      <w:pPr>
        <w:numPr>
          <w:ilvl w:val="0"/>
          <w:numId w:val="1001"/>
        </w:numPr>
        <w:pStyle w:val="Compact"/>
      </w:pPr>
      <w:r>
        <w:rPr>
          <w:bCs/>
          <w:b/>
        </w:rPr>
        <w:t xml:space="preserve">Event Security Complexity:</w:t>
      </w:r>
      <w:r>
        <w:t xml:space="preserve"> </w:t>
      </w:r>
      <w:r>
        <w:t xml:space="preserve">Hosting global events like the FIFA World Cup amplified demands on Police Officers. This dissertation analyzes how Doha's police strategy—featuring 12,000+ dedicated officers for the tournament—required unprecedented coordination across 46 security zones, proving Police Officers' capacity for large-scale operational excellence.</w:t>
      </w:r>
    </w:p>
    <w:bookmarkEnd w:id="22"/>
    <w:bookmarkStart w:id="23" w:name="Xbab90c6c1a42116d2a2dee93641be134fad265e"/>
    <w:p>
      <w:pPr>
        <w:pStyle w:val="Heading2"/>
      </w:pPr>
      <w:r>
        <w:t xml:space="preserve">Professional Development and Training Excellence</w:t>
      </w:r>
    </w:p>
    <w:p>
      <w:pPr>
        <w:pStyle w:val="FirstParagraph"/>
      </w:pPr>
      <w:r>
        <w:t xml:space="preserve">A distinguishing feature of Qatar Doha's policing model is its investment in Police Officer development. This dissertation highlights the National Center for Security Studies (NCSS) at Al Thakira, which delivers specialized curricula including crisis negotiation, counter-terrorism tactics, and emergency medical response. Notably, the "Qatar Police Academy" now incorporates cultural intelligence modules developed with Qatar University's International Relations Department—ensuring Police Officers understand both Qatari heritage and global security paradigms. The 2021 partnership with Scotland Yard for advanced tactical training exemplifies this commitment to elevating Police Officers' professional stature through international knowledge exchange.</w:t>
      </w:r>
    </w:p>
    <w:bookmarkEnd w:id="23"/>
    <w:bookmarkStart w:id="24" w:name="X507fe3e59a7a154d480e4918bec6717d898cd0a"/>
    <w:p>
      <w:pPr>
        <w:pStyle w:val="Heading2"/>
      </w:pPr>
      <w:r>
        <w:t xml:space="preserve">Community Policing: A Qatar Doha Innovation</w:t>
      </w:r>
    </w:p>
    <w:p>
      <w:pPr>
        <w:pStyle w:val="FirstParagraph"/>
      </w:pPr>
      <w:r>
        <w:t xml:space="preserve">This dissertation argues that Qatar Doha's most transformative shift lies in community-centric policing. Unlike traditional models, Police Officers here actively engage with neighborhoods through "Police Community Forums" held in every municipality—addressing concerns from traffic congestion to youth outreach. The success of the "Mukharram" program (named after the Islamic lunar month), where officers collaborate with mosques on safety workshops, demonstrates how Police Officers foster societal cohesion while maintaining security. Data from 2023 shows a 34% increase in community trust metrics since implementing such initiatives, directly correlating with reduced crime reporting delays in Doha's expatriate communities.</w:t>
      </w:r>
    </w:p>
    <w:bookmarkEnd w:id="24"/>
    <w:bookmarkStart w:id="25" w:name="future-trajectory-and-recommendations"/>
    <w:p>
      <w:pPr>
        <w:pStyle w:val="Heading2"/>
      </w:pPr>
      <w:r>
        <w:t xml:space="preserve">Future Trajectory and Recommendations</w:t>
      </w:r>
    </w:p>
    <w:p>
      <w:pPr>
        <w:pStyle w:val="FirstParagraph"/>
      </w:pPr>
      <w:r>
        <w:t xml:space="preserve">As this dissertation concludes, it proposes three forward-looking priorities for Police Officers in Qatar Doha:</w:t>
      </w:r>
    </w:p>
    <w:p>
      <w:pPr>
        <w:numPr>
          <w:ilvl w:val="0"/>
          <w:numId w:val="1002"/>
        </w:numPr>
        <w:pStyle w:val="Compact"/>
      </w:pPr>
      <w:r>
        <w:rPr>
          <w:bCs/>
          <w:b/>
        </w:rPr>
        <w:t xml:space="preserve">AI-Powered Predictive Policing:</w:t>
      </w:r>
      <w:r>
        <w:t xml:space="preserve"> </w:t>
      </w:r>
      <w:r>
        <w:t xml:space="preserve">Leveraging Doha's existing smart-city sensors to anticipate security risks through machine learning—ensuring Police Officers operate proactively rather than reactively.</w:t>
      </w:r>
    </w:p>
    <w:p>
      <w:pPr>
        <w:numPr>
          <w:ilvl w:val="0"/>
          <w:numId w:val="1002"/>
        </w:numPr>
        <w:pStyle w:val="Compact"/>
      </w:pPr>
      <w:r>
        <w:rPr>
          <w:bCs/>
          <w:b/>
        </w:rPr>
        <w:t xml:space="preserve">Sustainability Integration:</w:t>
      </w:r>
      <w:r>
        <w:t xml:space="preserve"> </w:t>
      </w:r>
      <w:r>
        <w:t xml:space="preserve">Training Police Officers in environmental crime response (e.g., illegal dumping, wildlife protection) to align with Qatar's National Environment Strategy 2030.</w:t>
      </w:r>
    </w:p>
    <w:p>
      <w:pPr>
        <w:numPr>
          <w:ilvl w:val="0"/>
          <w:numId w:val="1002"/>
        </w:numPr>
        <w:pStyle w:val="Compact"/>
      </w:pPr>
      <w:r>
        <w:rPr>
          <w:bCs/>
          <w:b/>
        </w:rPr>
        <w:t xml:space="preserve">Global Policing Leadership:</w:t>
      </w:r>
      <w:r>
        <w:t xml:space="preserve"> </w:t>
      </w:r>
      <w:r>
        <w:t xml:space="preserve">Positioning Doha as a training hub for Gulf Cooperation Council (GCC) police forces, where Police Officers mentor regional colleagues on modern security practices through the International Police Training Centre.</w:t>
      </w:r>
    </w:p>
    <w:bookmarkEnd w:id="25"/>
    <w:bookmarkStart w:id="26" w:name="conclusion"/>
    <w:p>
      <w:pPr>
        <w:pStyle w:val="Heading2"/>
      </w:pPr>
      <w:r>
        <w:t xml:space="preserve">Conclusion</w:t>
      </w:r>
    </w:p>
    <w:p>
      <w:pPr>
        <w:pStyle w:val="FirstParagraph"/>
      </w:pPr>
      <w:r>
        <w:t xml:space="preserve">This dissertation affirms that Police Officers in Qatar Doha represent a paradigm shift in global law enforcement—where security is intrinsically linked to cultural respect, technological agility, and community partnership. Their evolution from custodians of order to architects of inclusive safety epitomizes Qatar's broader national journey. For this Dissertation, the evidence is clear: as Doha continues its ascent as a world-class city, the professionalism and adaptability of Police Officers will remain central to preserving Qatar's stability while advancing its diplomatic influence. Future scholars must continue documenting how these officers navigate between tradition and innovation—ensuring that in Qatar Doha, security is not merely maintained but actively cultivated for generations to come.</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Qatar Doha</dc:title>
  <dc:creator/>
  <dc:language>en</dc:language>
  <cp:keywords/>
  <dcterms:created xsi:type="dcterms:W3CDTF">2026-07-17T03:38:40Z</dcterms:created>
  <dcterms:modified xsi:type="dcterms:W3CDTF">2026-07-17T03:38:40Z</dcterms:modified>
</cp:coreProperties>
</file>

<file path=docProps/custom.xml><?xml version="1.0" encoding="utf-8"?>
<Properties xmlns="http://schemas.openxmlformats.org/officeDocument/2006/custom-properties" xmlns:vt="http://schemas.openxmlformats.org/officeDocument/2006/docPropsVTypes"/>
</file>